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3BB6" w:rsidRPr="00C83BB6" w:rsidRDefault="00084361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noProof/>
          <w:color w:val="000000" w:themeColor="text1"/>
        </w:rPr>
        <w:drawing>
          <wp:inline distT="0" distB="0" distL="0" distR="0" wp14:anchorId="51B513B3">
            <wp:extent cx="2182495" cy="902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2495" cy="902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83BB6" w:rsidRPr="00C83BB6" w:rsidRDefault="0082018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trategic Planning</w:t>
      </w:r>
      <w:r w:rsidR="00D86DDC">
        <w:rPr>
          <w:rFonts w:asciiTheme="minorHAnsi" w:hAnsiTheme="minorHAnsi" w:cstheme="minorHAnsi"/>
          <w:b/>
          <w:color w:val="000000" w:themeColor="text1"/>
        </w:rPr>
        <w:t xml:space="preserve"> Committee</w:t>
      </w:r>
    </w:p>
    <w:p w:rsid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>Agenda</w:t>
      </w:r>
    </w:p>
    <w:p w:rsidR="0082018C" w:rsidRDefault="0068031F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>2:00 – 3:00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EB432A">
        <w:rPr>
          <w:rFonts w:asciiTheme="minorHAnsi" w:eastAsiaTheme="minorHAnsi" w:hAnsiTheme="minorHAnsi" w:cstheme="minorHAnsi"/>
          <w:b/>
          <w:color w:val="000000" w:themeColor="text1"/>
        </w:rPr>
        <w:t>P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M   </w:t>
      </w:r>
      <w:r w:rsidR="00C83BB6" w:rsidRPr="004F7CF5">
        <w:rPr>
          <w:rFonts w:eastAsiaTheme="minorHAnsi"/>
        </w:rPr>
        <w:sym w:font="Wingdings" w:char="F09F"/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</w:t>
      </w:r>
      <w:r w:rsidR="006670C0">
        <w:rPr>
          <w:rFonts w:asciiTheme="minorHAnsi" w:eastAsiaTheme="minorHAnsi" w:hAnsiTheme="minorHAnsi" w:cstheme="minorHAnsi"/>
          <w:b/>
          <w:color w:val="000000" w:themeColor="text1"/>
        </w:rPr>
        <w:t>February 4</w:t>
      </w:r>
      <w:r w:rsidR="00280EC3">
        <w:rPr>
          <w:rFonts w:asciiTheme="minorHAnsi" w:eastAsiaTheme="minorHAnsi" w:hAnsiTheme="minorHAnsi" w:cstheme="minorHAnsi"/>
          <w:b/>
          <w:color w:val="000000" w:themeColor="text1"/>
        </w:rPr>
        <w:t>, 2021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sym w:font="Wingdings" w:char="F09F"/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9B35E6">
        <w:rPr>
          <w:rFonts w:asciiTheme="minorHAnsi" w:eastAsiaTheme="minorHAnsi" w:hAnsiTheme="minorHAnsi" w:cstheme="minorHAnsi"/>
          <w:b/>
          <w:noProof/>
          <w:color w:val="000000" w:themeColor="text1"/>
        </w:rPr>
        <w:t>Zoom</w:t>
      </w:r>
    </w:p>
    <w:p w:rsidR="0082018C" w:rsidRDefault="0082018C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:rsidR="00956053" w:rsidRDefault="00956053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:rsidR="00320D12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 xml:space="preserve">Accessibility Note:  </w:t>
      </w: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If you are an individual with a disability and need </w:t>
      </w:r>
      <w:proofErr w:type="spellStart"/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>accomodations</w:t>
      </w:r>
      <w:proofErr w:type="spellEnd"/>
    </w:p>
    <w:p w:rsidR="00956053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 please contact </w:t>
      </w:r>
      <w:r w:rsidR="007A3990">
        <w:rPr>
          <w:rFonts w:asciiTheme="minorHAnsi" w:eastAsiaTheme="minorHAnsi" w:hAnsiTheme="minorHAnsi" w:cstheme="minorHAnsi"/>
          <w:i/>
          <w:color w:val="000000" w:themeColor="text1"/>
        </w:rPr>
        <w:t>Nora Figueroa 559-791-2298</w:t>
      </w:r>
    </w:p>
    <w:p w:rsidR="007A3990" w:rsidRPr="00956053" w:rsidRDefault="007A3990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</w:p>
    <w:p w:rsidR="00956053" w:rsidRPr="00956053" w:rsidRDefault="00956053" w:rsidP="0082018C">
      <w:pPr>
        <w:jc w:val="center"/>
        <w:rPr>
          <w:rFonts w:asciiTheme="minorHAnsi" w:eastAsiaTheme="minorHAnsi" w:hAnsiTheme="minorHAnsi" w:cstheme="minorHAnsi"/>
          <w:color w:val="000000" w:themeColor="text1"/>
        </w:rPr>
      </w:pPr>
    </w:p>
    <w:p w:rsidR="00373D1A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all to Order</w:t>
      </w:r>
    </w:p>
    <w:p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Agenda</w:t>
      </w:r>
    </w:p>
    <w:p w:rsidR="000F1568" w:rsidRPr="000F1568" w:rsidRDefault="000F1568" w:rsidP="000F156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Minutes</w:t>
      </w:r>
    </w:p>
    <w:p w:rsidR="0035614E" w:rsidRDefault="00C47A8D" w:rsidP="002E71D4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iscussion Item</w:t>
      </w:r>
      <w:r w:rsidR="002E71D4">
        <w:rPr>
          <w:rFonts w:asciiTheme="minorHAnsi" w:hAnsiTheme="minorHAnsi" w:cstheme="minorHAnsi"/>
          <w:b/>
          <w:color w:val="000000" w:themeColor="text1"/>
        </w:rPr>
        <w:t>s</w:t>
      </w:r>
    </w:p>
    <w:p w:rsidR="002E71D4" w:rsidRPr="002E71D4" w:rsidRDefault="002E71D4" w:rsidP="002E71D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Program Revie</w:t>
      </w:r>
      <w:r w:rsidR="00093245">
        <w:rPr>
          <w:rFonts w:asciiTheme="minorHAnsi" w:hAnsiTheme="minorHAnsi" w:cstheme="minorHAnsi"/>
          <w:b/>
          <w:color w:val="000000" w:themeColor="text1"/>
        </w:rPr>
        <w:t xml:space="preserve">w – </w:t>
      </w:r>
      <w:r w:rsidR="004A1453">
        <w:rPr>
          <w:rFonts w:asciiTheme="minorHAnsi" w:hAnsiTheme="minorHAnsi" w:cstheme="minorHAnsi"/>
          <w:b/>
          <w:color w:val="000000" w:themeColor="text1"/>
        </w:rPr>
        <w:t>A&amp;R</w:t>
      </w:r>
    </w:p>
    <w:p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nnouncements</w:t>
      </w:r>
    </w:p>
    <w:p w:rsidR="00C00296" w:rsidRDefault="00A05394" w:rsidP="00C0029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Future Agenda Items</w:t>
      </w:r>
    </w:p>
    <w:p w:rsidR="00B50C33" w:rsidRDefault="00B50C33" w:rsidP="00B50C33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</w:p>
    <w:p w:rsidR="00A05394" w:rsidRPr="00C00296" w:rsidRDefault="00A05394" w:rsidP="00C00296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 w:rsidRPr="00C00296">
        <w:rPr>
          <w:rFonts w:asciiTheme="minorHAnsi" w:hAnsiTheme="minorHAnsi" w:cstheme="minorHAnsi"/>
          <w:b/>
          <w:color w:val="000000" w:themeColor="text1"/>
        </w:rPr>
        <w:br/>
      </w:r>
    </w:p>
    <w:p w:rsidR="00C83BB6" w:rsidRPr="00C83BB6" w:rsidRDefault="00C83BB6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  <w:u w:val="single"/>
        </w:rPr>
      </w:pPr>
      <w:r w:rsidRPr="00C83BB6">
        <w:rPr>
          <w:rFonts w:asciiTheme="minorHAnsi" w:hAnsiTheme="minorHAnsi" w:cstheme="minorHAnsi"/>
          <w:b/>
          <w:color w:val="000000" w:themeColor="text1"/>
          <w:u w:val="single"/>
        </w:rPr>
        <w:t xml:space="preserve">Adjournment:   </w:t>
      </w:r>
    </w:p>
    <w:p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 xml:space="preserve">Next scheduled meeting – </w:t>
      </w:r>
      <w:r w:rsidR="004A1453">
        <w:rPr>
          <w:rFonts w:asciiTheme="minorHAnsi" w:hAnsiTheme="minorHAnsi" w:cstheme="minorHAnsi"/>
          <w:b/>
          <w:color w:val="000000" w:themeColor="text1"/>
        </w:rPr>
        <w:t xml:space="preserve">February </w:t>
      </w:r>
      <w:r w:rsidR="006670C0">
        <w:rPr>
          <w:rFonts w:asciiTheme="minorHAnsi" w:hAnsiTheme="minorHAnsi" w:cstheme="minorHAnsi"/>
          <w:b/>
          <w:color w:val="000000" w:themeColor="text1"/>
        </w:rPr>
        <w:t>11</w:t>
      </w:r>
      <w:bookmarkStart w:id="0" w:name="_GoBack"/>
      <w:bookmarkEnd w:id="0"/>
      <w:r w:rsidR="00DE475D">
        <w:rPr>
          <w:rFonts w:asciiTheme="minorHAnsi" w:hAnsiTheme="minorHAnsi" w:cstheme="minorHAnsi"/>
          <w:b/>
          <w:color w:val="000000" w:themeColor="text1"/>
        </w:rPr>
        <w:t>, 202</w:t>
      </w:r>
      <w:r w:rsidR="00E6533E">
        <w:rPr>
          <w:rFonts w:asciiTheme="minorHAnsi" w:hAnsiTheme="minorHAnsi" w:cstheme="minorHAnsi"/>
          <w:b/>
          <w:color w:val="000000" w:themeColor="text1"/>
        </w:rPr>
        <w:t>1</w:t>
      </w:r>
      <w:r w:rsidR="00F43309">
        <w:rPr>
          <w:rFonts w:asciiTheme="minorHAnsi" w:hAnsiTheme="minorHAnsi" w:cstheme="minorHAnsi"/>
          <w:b/>
          <w:color w:val="000000" w:themeColor="text1"/>
        </w:rPr>
        <w:t xml:space="preserve"> -</w:t>
      </w:r>
      <w:r w:rsidR="007C2405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9B35E6">
        <w:rPr>
          <w:rFonts w:asciiTheme="minorHAnsi" w:hAnsiTheme="minorHAnsi" w:cstheme="minorHAnsi"/>
          <w:b/>
          <w:color w:val="000000" w:themeColor="text1"/>
        </w:rPr>
        <w:t>Zoom</w:t>
      </w:r>
    </w:p>
    <w:sectPr w:rsidR="00C83BB6" w:rsidRPr="00C83BB6" w:rsidSect="00500089">
      <w:footerReference w:type="default" r:id="rId8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D4DC9" w:rsidRDefault="001D4DC9" w:rsidP="003910FB">
      <w:r>
        <w:separator/>
      </w:r>
    </w:p>
  </w:endnote>
  <w:endnote w:type="continuationSeparator" w:id="0">
    <w:p w:rsidR="001D4DC9" w:rsidRDefault="001D4DC9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D4DC9" w:rsidRDefault="001D4DC9" w:rsidP="003910FB">
      <w:r>
        <w:separator/>
      </w:r>
    </w:p>
  </w:footnote>
  <w:footnote w:type="continuationSeparator" w:id="0">
    <w:p w:rsidR="001D4DC9" w:rsidRDefault="001D4DC9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04A72"/>
    <w:multiLevelType w:val="hybridMultilevel"/>
    <w:tmpl w:val="71A654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A482B"/>
    <w:multiLevelType w:val="hybridMultilevel"/>
    <w:tmpl w:val="30DA9D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000098"/>
    <w:multiLevelType w:val="hybridMultilevel"/>
    <w:tmpl w:val="08CAA23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9C1F0D"/>
    <w:multiLevelType w:val="hybridMultilevel"/>
    <w:tmpl w:val="F7F86B5A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A1337FE"/>
    <w:multiLevelType w:val="hybridMultilevel"/>
    <w:tmpl w:val="7CFEC1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AD23ACB"/>
    <w:multiLevelType w:val="hybridMultilevel"/>
    <w:tmpl w:val="83D62D5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383E7E"/>
    <w:multiLevelType w:val="hybridMultilevel"/>
    <w:tmpl w:val="420AE41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1232485E"/>
    <w:multiLevelType w:val="hybridMultilevel"/>
    <w:tmpl w:val="EB1C28C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7F6EC2"/>
    <w:multiLevelType w:val="hybridMultilevel"/>
    <w:tmpl w:val="C5142AF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26217C63"/>
    <w:multiLevelType w:val="hybridMultilevel"/>
    <w:tmpl w:val="5B460D9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B3E31C6"/>
    <w:multiLevelType w:val="hybridMultilevel"/>
    <w:tmpl w:val="69206C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A64A33"/>
    <w:multiLevelType w:val="hybridMultilevel"/>
    <w:tmpl w:val="851E5D5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DD32D45"/>
    <w:multiLevelType w:val="hybridMultilevel"/>
    <w:tmpl w:val="9020832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6A10F5A"/>
    <w:multiLevelType w:val="hybridMultilevel"/>
    <w:tmpl w:val="535C75E4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8B011E"/>
    <w:multiLevelType w:val="hybridMultilevel"/>
    <w:tmpl w:val="0DB2B4C2"/>
    <w:lvl w:ilvl="0" w:tplc="928C8912">
      <w:start w:val="4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F55F11"/>
    <w:multiLevelType w:val="hybridMultilevel"/>
    <w:tmpl w:val="B4DCE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1D3165"/>
    <w:multiLevelType w:val="hybridMultilevel"/>
    <w:tmpl w:val="0BD8A29A"/>
    <w:lvl w:ilvl="0" w:tplc="04090013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AB2E8576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ascii="Times New Roman" w:eastAsia="Times New Roman" w:hAnsi="Times New Roman" w:cs="Times New Roman"/>
        <w:i w:val="0"/>
      </w:rPr>
    </w:lvl>
    <w:lvl w:ilvl="2" w:tplc="04090007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3A882002"/>
    <w:multiLevelType w:val="hybridMultilevel"/>
    <w:tmpl w:val="C28870C8"/>
    <w:lvl w:ilvl="0" w:tplc="DC02F2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D3F5D7C"/>
    <w:multiLevelType w:val="hybridMultilevel"/>
    <w:tmpl w:val="488CA7B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E3716B8"/>
    <w:multiLevelType w:val="hybridMultilevel"/>
    <w:tmpl w:val="B1E29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10176F9"/>
    <w:multiLevelType w:val="hybridMultilevel"/>
    <w:tmpl w:val="F69671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D6170C"/>
    <w:multiLevelType w:val="hybridMultilevel"/>
    <w:tmpl w:val="B4EC420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17C379E"/>
    <w:multiLevelType w:val="hybridMultilevel"/>
    <w:tmpl w:val="039E2A0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522B7D39"/>
    <w:multiLevelType w:val="hybridMultilevel"/>
    <w:tmpl w:val="94BA3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102A90"/>
    <w:multiLevelType w:val="hybridMultilevel"/>
    <w:tmpl w:val="B394B67E"/>
    <w:lvl w:ilvl="0" w:tplc="18B2CA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8476DB2"/>
    <w:multiLevelType w:val="hybridMultilevel"/>
    <w:tmpl w:val="1B7E0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B687C9B"/>
    <w:multiLevelType w:val="hybridMultilevel"/>
    <w:tmpl w:val="599C3CF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 w15:restartNumberingAfterBreak="0">
    <w:nsid w:val="5CBF527E"/>
    <w:multiLevelType w:val="hybridMultilevel"/>
    <w:tmpl w:val="DE1A19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D0D0BA8"/>
    <w:multiLevelType w:val="hybridMultilevel"/>
    <w:tmpl w:val="A6022B1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66692579"/>
    <w:multiLevelType w:val="hybridMultilevel"/>
    <w:tmpl w:val="ACACE7C0"/>
    <w:lvl w:ilvl="0" w:tplc="BDB0A35C">
      <w:start w:val="4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7236839"/>
    <w:multiLevelType w:val="hybridMultilevel"/>
    <w:tmpl w:val="65C25AE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EA73ABF"/>
    <w:multiLevelType w:val="hybridMultilevel"/>
    <w:tmpl w:val="F058ED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09720EE"/>
    <w:multiLevelType w:val="hybridMultilevel"/>
    <w:tmpl w:val="F7CE35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4204E77"/>
    <w:multiLevelType w:val="hybridMultilevel"/>
    <w:tmpl w:val="05061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890128"/>
    <w:multiLevelType w:val="hybridMultilevel"/>
    <w:tmpl w:val="0D9A2646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24"/>
  </w:num>
  <w:num w:numId="4">
    <w:abstractNumId w:val="22"/>
  </w:num>
  <w:num w:numId="5">
    <w:abstractNumId w:val="8"/>
  </w:num>
  <w:num w:numId="6">
    <w:abstractNumId w:val="29"/>
  </w:num>
  <w:num w:numId="7">
    <w:abstractNumId w:val="14"/>
  </w:num>
  <w:num w:numId="8">
    <w:abstractNumId w:val="26"/>
  </w:num>
  <w:num w:numId="9">
    <w:abstractNumId w:val="11"/>
  </w:num>
  <w:num w:numId="10">
    <w:abstractNumId w:val="7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2"/>
  </w:num>
  <w:num w:numId="16">
    <w:abstractNumId w:val="28"/>
  </w:num>
  <w:num w:numId="17">
    <w:abstractNumId w:val="33"/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3"/>
  </w:num>
  <w:num w:numId="22">
    <w:abstractNumId w:val="15"/>
  </w:num>
  <w:num w:numId="23">
    <w:abstractNumId w:val="13"/>
  </w:num>
  <w:num w:numId="24">
    <w:abstractNumId w:val="34"/>
  </w:num>
  <w:num w:numId="25">
    <w:abstractNumId w:val="32"/>
  </w:num>
  <w:num w:numId="26">
    <w:abstractNumId w:val="10"/>
  </w:num>
  <w:num w:numId="27">
    <w:abstractNumId w:val="25"/>
  </w:num>
  <w:num w:numId="28">
    <w:abstractNumId w:val="20"/>
  </w:num>
  <w:num w:numId="29">
    <w:abstractNumId w:val="27"/>
  </w:num>
  <w:num w:numId="30">
    <w:abstractNumId w:val="1"/>
  </w:num>
  <w:num w:numId="31">
    <w:abstractNumId w:val="31"/>
  </w:num>
  <w:num w:numId="32">
    <w:abstractNumId w:val="21"/>
  </w:num>
  <w:num w:numId="33">
    <w:abstractNumId w:val="0"/>
  </w:num>
  <w:num w:numId="34">
    <w:abstractNumId w:val="6"/>
  </w:num>
  <w:num w:numId="35">
    <w:abstractNumId w:val="5"/>
  </w:num>
  <w:num w:numId="36">
    <w:abstractNumId w:val="18"/>
  </w:num>
  <w:num w:numId="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C2tDQyNDI0MLGwtDBR0lEKTi0uzszPAykwrwUAJYHGTy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5EAB"/>
    <w:rsid w:val="00007E50"/>
    <w:rsid w:val="00011C8E"/>
    <w:rsid w:val="0001275B"/>
    <w:rsid w:val="000176FC"/>
    <w:rsid w:val="000251D6"/>
    <w:rsid w:val="00025EDF"/>
    <w:rsid w:val="000359F9"/>
    <w:rsid w:val="00037D11"/>
    <w:rsid w:val="000538FC"/>
    <w:rsid w:val="00054D58"/>
    <w:rsid w:val="00055933"/>
    <w:rsid w:val="0006411B"/>
    <w:rsid w:val="00072147"/>
    <w:rsid w:val="00081E44"/>
    <w:rsid w:val="00084361"/>
    <w:rsid w:val="00093245"/>
    <w:rsid w:val="000B1215"/>
    <w:rsid w:val="000C4607"/>
    <w:rsid w:val="000D1119"/>
    <w:rsid w:val="000D1C9E"/>
    <w:rsid w:val="000D2635"/>
    <w:rsid w:val="000D35D2"/>
    <w:rsid w:val="000D3895"/>
    <w:rsid w:val="000D6A34"/>
    <w:rsid w:val="000E3576"/>
    <w:rsid w:val="000E558E"/>
    <w:rsid w:val="000E7DC8"/>
    <w:rsid w:val="000F1568"/>
    <w:rsid w:val="000F4BC7"/>
    <w:rsid w:val="0010122F"/>
    <w:rsid w:val="001106C6"/>
    <w:rsid w:val="0011316D"/>
    <w:rsid w:val="0012205B"/>
    <w:rsid w:val="0012424A"/>
    <w:rsid w:val="001248D2"/>
    <w:rsid w:val="00130DA2"/>
    <w:rsid w:val="00133271"/>
    <w:rsid w:val="00134CBD"/>
    <w:rsid w:val="0013513C"/>
    <w:rsid w:val="00142538"/>
    <w:rsid w:val="00142CB9"/>
    <w:rsid w:val="0014402C"/>
    <w:rsid w:val="00151BA9"/>
    <w:rsid w:val="00161D02"/>
    <w:rsid w:val="001643B3"/>
    <w:rsid w:val="00171186"/>
    <w:rsid w:val="0017570F"/>
    <w:rsid w:val="00177CA2"/>
    <w:rsid w:val="0018451E"/>
    <w:rsid w:val="00190C00"/>
    <w:rsid w:val="001910EF"/>
    <w:rsid w:val="00191B18"/>
    <w:rsid w:val="001A3D2B"/>
    <w:rsid w:val="001B7001"/>
    <w:rsid w:val="001C22C7"/>
    <w:rsid w:val="001C4962"/>
    <w:rsid w:val="001D3837"/>
    <w:rsid w:val="001D4DC9"/>
    <w:rsid w:val="001D5BCC"/>
    <w:rsid w:val="001D66FA"/>
    <w:rsid w:val="001D77BF"/>
    <w:rsid w:val="001D784A"/>
    <w:rsid w:val="001E0FFE"/>
    <w:rsid w:val="001E7BC0"/>
    <w:rsid w:val="001F3552"/>
    <w:rsid w:val="00211067"/>
    <w:rsid w:val="00212246"/>
    <w:rsid w:val="0021364C"/>
    <w:rsid w:val="00215CD6"/>
    <w:rsid w:val="00222204"/>
    <w:rsid w:val="00223573"/>
    <w:rsid w:val="00241143"/>
    <w:rsid w:val="002453A5"/>
    <w:rsid w:val="0026199C"/>
    <w:rsid w:val="00262362"/>
    <w:rsid w:val="00263C6D"/>
    <w:rsid w:val="00263E0A"/>
    <w:rsid w:val="00264EFC"/>
    <w:rsid w:val="00267343"/>
    <w:rsid w:val="00280EC3"/>
    <w:rsid w:val="00281D71"/>
    <w:rsid w:val="002834BD"/>
    <w:rsid w:val="002835B9"/>
    <w:rsid w:val="002902F5"/>
    <w:rsid w:val="00297435"/>
    <w:rsid w:val="00297FA9"/>
    <w:rsid w:val="002A7DB4"/>
    <w:rsid w:val="002A7F04"/>
    <w:rsid w:val="002B51AF"/>
    <w:rsid w:val="002B5E6F"/>
    <w:rsid w:val="002B71EE"/>
    <w:rsid w:val="002C10DE"/>
    <w:rsid w:val="002C280D"/>
    <w:rsid w:val="002C45F4"/>
    <w:rsid w:val="002C5280"/>
    <w:rsid w:val="002D4DFA"/>
    <w:rsid w:val="002E71D4"/>
    <w:rsid w:val="002F63BF"/>
    <w:rsid w:val="00305BBC"/>
    <w:rsid w:val="0031238B"/>
    <w:rsid w:val="0031360F"/>
    <w:rsid w:val="00317FC5"/>
    <w:rsid w:val="00320D12"/>
    <w:rsid w:val="00322898"/>
    <w:rsid w:val="0032381A"/>
    <w:rsid w:val="003254D9"/>
    <w:rsid w:val="00327709"/>
    <w:rsid w:val="00331170"/>
    <w:rsid w:val="0033714B"/>
    <w:rsid w:val="003412CF"/>
    <w:rsid w:val="00342742"/>
    <w:rsid w:val="003470D7"/>
    <w:rsid w:val="00350AE4"/>
    <w:rsid w:val="0035614E"/>
    <w:rsid w:val="00356D3F"/>
    <w:rsid w:val="00356F93"/>
    <w:rsid w:val="003611E1"/>
    <w:rsid w:val="00373D1A"/>
    <w:rsid w:val="00382112"/>
    <w:rsid w:val="00383EDF"/>
    <w:rsid w:val="00386003"/>
    <w:rsid w:val="00386A74"/>
    <w:rsid w:val="003910FB"/>
    <w:rsid w:val="003B3536"/>
    <w:rsid w:val="003B7078"/>
    <w:rsid w:val="003E3CB6"/>
    <w:rsid w:val="003E4D18"/>
    <w:rsid w:val="003F25F7"/>
    <w:rsid w:val="003F4E4C"/>
    <w:rsid w:val="00403A42"/>
    <w:rsid w:val="004051DC"/>
    <w:rsid w:val="00406F40"/>
    <w:rsid w:val="0042685B"/>
    <w:rsid w:val="00431D48"/>
    <w:rsid w:val="0043552B"/>
    <w:rsid w:val="00436738"/>
    <w:rsid w:val="00436E90"/>
    <w:rsid w:val="00463B12"/>
    <w:rsid w:val="0047726E"/>
    <w:rsid w:val="00480705"/>
    <w:rsid w:val="00485B4C"/>
    <w:rsid w:val="00493746"/>
    <w:rsid w:val="004A1453"/>
    <w:rsid w:val="004A2E3B"/>
    <w:rsid w:val="004A41B8"/>
    <w:rsid w:val="004A4247"/>
    <w:rsid w:val="004B1A66"/>
    <w:rsid w:val="004B45EE"/>
    <w:rsid w:val="004B508B"/>
    <w:rsid w:val="004B5BC1"/>
    <w:rsid w:val="004C1BF8"/>
    <w:rsid w:val="004C664B"/>
    <w:rsid w:val="004D62E3"/>
    <w:rsid w:val="004E09AC"/>
    <w:rsid w:val="004E196F"/>
    <w:rsid w:val="004E4BB8"/>
    <w:rsid w:val="004E6954"/>
    <w:rsid w:val="004E72C6"/>
    <w:rsid w:val="004F0304"/>
    <w:rsid w:val="004F7CF5"/>
    <w:rsid w:val="00500089"/>
    <w:rsid w:val="0050709C"/>
    <w:rsid w:val="00507390"/>
    <w:rsid w:val="00510085"/>
    <w:rsid w:val="00513668"/>
    <w:rsid w:val="00516ADC"/>
    <w:rsid w:val="005206D1"/>
    <w:rsid w:val="005226F9"/>
    <w:rsid w:val="00524D7F"/>
    <w:rsid w:val="00534081"/>
    <w:rsid w:val="00551455"/>
    <w:rsid w:val="00560D3F"/>
    <w:rsid w:val="0056133F"/>
    <w:rsid w:val="0057226F"/>
    <w:rsid w:val="00586D16"/>
    <w:rsid w:val="00595313"/>
    <w:rsid w:val="005A01CF"/>
    <w:rsid w:val="005B029C"/>
    <w:rsid w:val="005B7ADC"/>
    <w:rsid w:val="005C3753"/>
    <w:rsid w:val="005C4D68"/>
    <w:rsid w:val="005C64B7"/>
    <w:rsid w:val="005D317A"/>
    <w:rsid w:val="005F364E"/>
    <w:rsid w:val="005F4A43"/>
    <w:rsid w:val="006071EF"/>
    <w:rsid w:val="006310F3"/>
    <w:rsid w:val="00632FC9"/>
    <w:rsid w:val="00635BDB"/>
    <w:rsid w:val="00646329"/>
    <w:rsid w:val="00647317"/>
    <w:rsid w:val="006526AC"/>
    <w:rsid w:val="00652E24"/>
    <w:rsid w:val="006562B0"/>
    <w:rsid w:val="0065738C"/>
    <w:rsid w:val="006616C7"/>
    <w:rsid w:val="0066439E"/>
    <w:rsid w:val="006670C0"/>
    <w:rsid w:val="006735BC"/>
    <w:rsid w:val="00676D5F"/>
    <w:rsid w:val="0068031F"/>
    <w:rsid w:val="00682BB2"/>
    <w:rsid w:val="00683314"/>
    <w:rsid w:val="00683D65"/>
    <w:rsid w:val="00691688"/>
    <w:rsid w:val="006957B1"/>
    <w:rsid w:val="006A1587"/>
    <w:rsid w:val="006A424C"/>
    <w:rsid w:val="006A74AE"/>
    <w:rsid w:val="006A750F"/>
    <w:rsid w:val="006B2E88"/>
    <w:rsid w:val="006B7635"/>
    <w:rsid w:val="006C62DA"/>
    <w:rsid w:val="006D14BD"/>
    <w:rsid w:val="006E02B6"/>
    <w:rsid w:val="006E61CF"/>
    <w:rsid w:val="0070149C"/>
    <w:rsid w:val="007051D4"/>
    <w:rsid w:val="00716BE6"/>
    <w:rsid w:val="007206D5"/>
    <w:rsid w:val="007223EE"/>
    <w:rsid w:val="00731058"/>
    <w:rsid w:val="007314DA"/>
    <w:rsid w:val="0075623F"/>
    <w:rsid w:val="00757EB6"/>
    <w:rsid w:val="00760766"/>
    <w:rsid w:val="007668A4"/>
    <w:rsid w:val="007954D6"/>
    <w:rsid w:val="00795722"/>
    <w:rsid w:val="007964F2"/>
    <w:rsid w:val="00796AB6"/>
    <w:rsid w:val="007A122B"/>
    <w:rsid w:val="007A3990"/>
    <w:rsid w:val="007A74AF"/>
    <w:rsid w:val="007C2405"/>
    <w:rsid w:val="007C746D"/>
    <w:rsid w:val="007D6F21"/>
    <w:rsid w:val="007E012C"/>
    <w:rsid w:val="007E4E3B"/>
    <w:rsid w:val="007E5CA8"/>
    <w:rsid w:val="007F4644"/>
    <w:rsid w:val="007F4D1C"/>
    <w:rsid w:val="007F4E8B"/>
    <w:rsid w:val="007F6004"/>
    <w:rsid w:val="007F664D"/>
    <w:rsid w:val="00804100"/>
    <w:rsid w:val="00806085"/>
    <w:rsid w:val="008061CA"/>
    <w:rsid w:val="00806861"/>
    <w:rsid w:val="00810EFC"/>
    <w:rsid w:val="00811202"/>
    <w:rsid w:val="008144F7"/>
    <w:rsid w:val="0082018C"/>
    <w:rsid w:val="00831804"/>
    <w:rsid w:val="0083566F"/>
    <w:rsid w:val="008415BA"/>
    <w:rsid w:val="00846801"/>
    <w:rsid w:val="00846AA3"/>
    <w:rsid w:val="00862D5F"/>
    <w:rsid w:val="008639B0"/>
    <w:rsid w:val="008646D1"/>
    <w:rsid w:val="00866D56"/>
    <w:rsid w:val="00887F08"/>
    <w:rsid w:val="008A0094"/>
    <w:rsid w:val="008B04A6"/>
    <w:rsid w:val="008C17E7"/>
    <w:rsid w:val="008D4A87"/>
    <w:rsid w:val="008E515B"/>
    <w:rsid w:val="008E5CA7"/>
    <w:rsid w:val="008E68D0"/>
    <w:rsid w:val="008F053B"/>
    <w:rsid w:val="008F3981"/>
    <w:rsid w:val="008F6B92"/>
    <w:rsid w:val="008F7026"/>
    <w:rsid w:val="00902BF4"/>
    <w:rsid w:val="00903642"/>
    <w:rsid w:val="009131EA"/>
    <w:rsid w:val="00913BB0"/>
    <w:rsid w:val="009206BF"/>
    <w:rsid w:val="00920CC2"/>
    <w:rsid w:val="00925D4C"/>
    <w:rsid w:val="00933D38"/>
    <w:rsid w:val="009372F5"/>
    <w:rsid w:val="009415D6"/>
    <w:rsid w:val="009432E5"/>
    <w:rsid w:val="0095530A"/>
    <w:rsid w:val="00956053"/>
    <w:rsid w:val="00970B2F"/>
    <w:rsid w:val="009778C7"/>
    <w:rsid w:val="009A41B8"/>
    <w:rsid w:val="009A46C8"/>
    <w:rsid w:val="009A67CF"/>
    <w:rsid w:val="009B0666"/>
    <w:rsid w:val="009B2209"/>
    <w:rsid w:val="009B3270"/>
    <w:rsid w:val="009B34F3"/>
    <w:rsid w:val="009B35E6"/>
    <w:rsid w:val="009B3FC4"/>
    <w:rsid w:val="009C01F0"/>
    <w:rsid w:val="009C36BC"/>
    <w:rsid w:val="009D0F89"/>
    <w:rsid w:val="009D1875"/>
    <w:rsid w:val="009D60E3"/>
    <w:rsid w:val="009D7B1F"/>
    <w:rsid w:val="009E1099"/>
    <w:rsid w:val="009F5D57"/>
    <w:rsid w:val="009F7B14"/>
    <w:rsid w:val="00A02DEA"/>
    <w:rsid w:val="00A05394"/>
    <w:rsid w:val="00A06E82"/>
    <w:rsid w:val="00A15AD6"/>
    <w:rsid w:val="00A16D18"/>
    <w:rsid w:val="00A17C60"/>
    <w:rsid w:val="00A2334A"/>
    <w:rsid w:val="00A313ED"/>
    <w:rsid w:val="00A34A60"/>
    <w:rsid w:val="00A36C89"/>
    <w:rsid w:val="00A4003D"/>
    <w:rsid w:val="00A50FDA"/>
    <w:rsid w:val="00A52863"/>
    <w:rsid w:val="00A540B3"/>
    <w:rsid w:val="00A57F08"/>
    <w:rsid w:val="00A605BD"/>
    <w:rsid w:val="00A62D25"/>
    <w:rsid w:val="00A64840"/>
    <w:rsid w:val="00A6734C"/>
    <w:rsid w:val="00A71AF2"/>
    <w:rsid w:val="00A741A1"/>
    <w:rsid w:val="00A76441"/>
    <w:rsid w:val="00A8179C"/>
    <w:rsid w:val="00A81804"/>
    <w:rsid w:val="00A827DD"/>
    <w:rsid w:val="00A85EC3"/>
    <w:rsid w:val="00AA07D7"/>
    <w:rsid w:val="00AB0109"/>
    <w:rsid w:val="00AB2E47"/>
    <w:rsid w:val="00AC0AC5"/>
    <w:rsid w:val="00AC0FD5"/>
    <w:rsid w:val="00AC76C2"/>
    <w:rsid w:val="00AD05C0"/>
    <w:rsid w:val="00AD0713"/>
    <w:rsid w:val="00AD2BB6"/>
    <w:rsid w:val="00AD3A1F"/>
    <w:rsid w:val="00AD5ACF"/>
    <w:rsid w:val="00AE1475"/>
    <w:rsid w:val="00AE3557"/>
    <w:rsid w:val="00AE3BC4"/>
    <w:rsid w:val="00AE608B"/>
    <w:rsid w:val="00AE6859"/>
    <w:rsid w:val="00AF2339"/>
    <w:rsid w:val="00B00A84"/>
    <w:rsid w:val="00B064E0"/>
    <w:rsid w:val="00B07D70"/>
    <w:rsid w:val="00B11FD9"/>
    <w:rsid w:val="00B138C5"/>
    <w:rsid w:val="00B20FBC"/>
    <w:rsid w:val="00B226C8"/>
    <w:rsid w:val="00B2690C"/>
    <w:rsid w:val="00B42AE4"/>
    <w:rsid w:val="00B50C33"/>
    <w:rsid w:val="00B51278"/>
    <w:rsid w:val="00B5767D"/>
    <w:rsid w:val="00B57C97"/>
    <w:rsid w:val="00B6104F"/>
    <w:rsid w:val="00B653DD"/>
    <w:rsid w:val="00B767F7"/>
    <w:rsid w:val="00B85723"/>
    <w:rsid w:val="00B9675B"/>
    <w:rsid w:val="00BA0741"/>
    <w:rsid w:val="00BC3128"/>
    <w:rsid w:val="00BC6261"/>
    <w:rsid w:val="00BC77A1"/>
    <w:rsid w:val="00BD2197"/>
    <w:rsid w:val="00BF29D9"/>
    <w:rsid w:val="00C00296"/>
    <w:rsid w:val="00C01882"/>
    <w:rsid w:val="00C070B8"/>
    <w:rsid w:val="00C12F06"/>
    <w:rsid w:val="00C163CC"/>
    <w:rsid w:val="00C25F98"/>
    <w:rsid w:val="00C30400"/>
    <w:rsid w:val="00C47A8D"/>
    <w:rsid w:val="00C6317D"/>
    <w:rsid w:val="00C66D30"/>
    <w:rsid w:val="00C72A11"/>
    <w:rsid w:val="00C72BCB"/>
    <w:rsid w:val="00C735BF"/>
    <w:rsid w:val="00C74B4E"/>
    <w:rsid w:val="00C74BA3"/>
    <w:rsid w:val="00C82451"/>
    <w:rsid w:val="00C83BB6"/>
    <w:rsid w:val="00C91AE1"/>
    <w:rsid w:val="00C91C62"/>
    <w:rsid w:val="00CA2D70"/>
    <w:rsid w:val="00CA4085"/>
    <w:rsid w:val="00CA499B"/>
    <w:rsid w:val="00CB6F4E"/>
    <w:rsid w:val="00CD1D6F"/>
    <w:rsid w:val="00CE1D00"/>
    <w:rsid w:val="00CF176A"/>
    <w:rsid w:val="00D1266B"/>
    <w:rsid w:val="00D171DF"/>
    <w:rsid w:val="00D33E5D"/>
    <w:rsid w:val="00D36A42"/>
    <w:rsid w:val="00D43B83"/>
    <w:rsid w:val="00D440DE"/>
    <w:rsid w:val="00D5439B"/>
    <w:rsid w:val="00D634A1"/>
    <w:rsid w:val="00D651A1"/>
    <w:rsid w:val="00D65DFB"/>
    <w:rsid w:val="00D672BF"/>
    <w:rsid w:val="00D7162E"/>
    <w:rsid w:val="00D75A73"/>
    <w:rsid w:val="00D764D9"/>
    <w:rsid w:val="00D86DDC"/>
    <w:rsid w:val="00D91CEE"/>
    <w:rsid w:val="00D94A95"/>
    <w:rsid w:val="00D97700"/>
    <w:rsid w:val="00DC77E9"/>
    <w:rsid w:val="00DD0281"/>
    <w:rsid w:val="00DD4ECE"/>
    <w:rsid w:val="00DE34FF"/>
    <w:rsid w:val="00DE475D"/>
    <w:rsid w:val="00DE688B"/>
    <w:rsid w:val="00DF6E2D"/>
    <w:rsid w:val="00E03D0C"/>
    <w:rsid w:val="00E05CCF"/>
    <w:rsid w:val="00E05F13"/>
    <w:rsid w:val="00E11610"/>
    <w:rsid w:val="00E11821"/>
    <w:rsid w:val="00E121C3"/>
    <w:rsid w:val="00E151C9"/>
    <w:rsid w:val="00E23999"/>
    <w:rsid w:val="00E31CE6"/>
    <w:rsid w:val="00E4218D"/>
    <w:rsid w:val="00E44A64"/>
    <w:rsid w:val="00E56B69"/>
    <w:rsid w:val="00E64CC9"/>
    <w:rsid w:val="00E6515D"/>
    <w:rsid w:val="00E6533E"/>
    <w:rsid w:val="00E656F4"/>
    <w:rsid w:val="00E75B07"/>
    <w:rsid w:val="00E828EC"/>
    <w:rsid w:val="00E84052"/>
    <w:rsid w:val="00E85DE7"/>
    <w:rsid w:val="00E90355"/>
    <w:rsid w:val="00E904B0"/>
    <w:rsid w:val="00EB1ACF"/>
    <w:rsid w:val="00EB432A"/>
    <w:rsid w:val="00EB52C9"/>
    <w:rsid w:val="00EB5352"/>
    <w:rsid w:val="00EC25E5"/>
    <w:rsid w:val="00ED1691"/>
    <w:rsid w:val="00ED1701"/>
    <w:rsid w:val="00ED2765"/>
    <w:rsid w:val="00EF69B5"/>
    <w:rsid w:val="00F03BD7"/>
    <w:rsid w:val="00F05E45"/>
    <w:rsid w:val="00F1588B"/>
    <w:rsid w:val="00F160AD"/>
    <w:rsid w:val="00F22DAB"/>
    <w:rsid w:val="00F27D85"/>
    <w:rsid w:val="00F30733"/>
    <w:rsid w:val="00F30DC0"/>
    <w:rsid w:val="00F40808"/>
    <w:rsid w:val="00F43309"/>
    <w:rsid w:val="00F45D28"/>
    <w:rsid w:val="00F46BB3"/>
    <w:rsid w:val="00F47A10"/>
    <w:rsid w:val="00F53257"/>
    <w:rsid w:val="00F57CAF"/>
    <w:rsid w:val="00F67853"/>
    <w:rsid w:val="00F739C8"/>
    <w:rsid w:val="00FB0A8F"/>
    <w:rsid w:val="00FB5A23"/>
    <w:rsid w:val="00FB6C01"/>
    <w:rsid w:val="00FC0FAE"/>
    <w:rsid w:val="00FC3049"/>
    <w:rsid w:val="00FD126C"/>
    <w:rsid w:val="00FE192C"/>
    <w:rsid w:val="00FE28B7"/>
    <w:rsid w:val="00FE4E75"/>
    <w:rsid w:val="00FF11E0"/>
    <w:rsid w:val="00FF3DC4"/>
    <w:rsid w:val="00FF6931"/>
    <w:rsid w:val="00FF6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96112F"/>
  <w15:docId w15:val="{0A7A98E9-8371-4B20-BFDC-19BA27AEE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2</Words>
  <Characters>3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Nora Figueroa</cp:lastModifiedBy>
  <cp:revision>3</cp:revision>
  <cp:lastPrinted>2018-09-19T19:35:00Z</cp:lastPrinted>
  <dcterms:created xsi:type="dcterms:W3CDTF">2021-02-01T19:44:00Z</dcterms:created>
  <dcterms:modified xsi:type="dcterms:W3CDTF">2021-02-01T19:55:00Z</dcterms:modified>
</cp:coreProperties>
</file>